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CA4" w:rsidRPr="001109FC" w:rsidRDefault="00DD02C0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 w:val="0"/>
          <w:sz w:val="22"/>
        </w:rPr>
        <w:t xml:space="preserve">Ulotka </w:t>
      </w:r>
      <w:r w:rsidR="000A0CE3">
        <w:rPr>
          <w:rFonts w:asciiTheme="minorHAnsi" w:hAnsiTheme="minorHAnsi" w:cstheme="minorHAnsi"/>
          <w:b w:val="0"/>
          <w:sz w:val="22"/>
        </w:rPr>
        <w:t>i</w:t>
      </w:r>
      <w:r w:rsidR="00A47164" w:rsidRPr="001109FC">
        <w:rPr>
          <w:rFonts w:asciiTheme="minorHAnsi" w:hAnsiTheme="minorHAnsi" w:cstheme="minorHAnsi"/>
          <w:b w:val="0"/>
          <w:sz w:val="22"/>
        </w:rPr>
        <w:t>nformac</w:t>
      </w:r>
      <w:r>
        <w:rPr>
          <w:rFonts w:asciiTheme="minorHAnsi" w:hAnsiTheme="minorHAnsi" w:cstheme="minorHAnsi"/>
          <w:b w:val="0"/>
          <w:sz w:val="22"/>
        </w:rPr>
        <w:t xml:space="preserve">yjna </w:t>
      </w:r>
      <w:r w:rsidR="00A47164"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E56CFF" w:rsidRPr="00123D99">
        <w:rPr>
          <w:rFonts w:asciiTheme="minorHAnsi" w:hAnsiTheme="minorHAnsi" w:cstheme="minorHAnsi"/>
          <w:sz w:val="22"/>
        </w:rPr>
        <w:t>wymogów</w:t>
      </w:r>
      <w:r w:rsidR="00E56CFF">
        <w:rPr>
          <w:rFonts w:asciiTheme="minorHAnsi" w:hAnsiTheme="minorHAnsi" w:cstheme="minorHAnsi"/>
          <w:b w:val="0"/>
          <w:sz w:val="22"/>
        </w:rPr>
        <w:t xml:space="preserve"> dotyczących </w:t>
      </w:r>
      <w:r w:rsidR="00A47164" w:rsidRPr="001109FC">
        <w:rPr>
          <w:rFonts w:asciiTheme="minorHAnsi" w:hAnsiTheme="minorHAnsi" w:cstheme="minorHAnsi"/>
          <w:b w:val="0"/>
          <w:sz w:val="22"/>
        </w:rPr>
        <w:t>zabezpieczenia gospodarstw</w:t>
      </w:r>
      <w:r w:rsidR="00E56CFF">
        <w:rPr>
          <w:rFonts w:asciiTheme="minorHAnsi" w:hAnsiTheme="minorHAnsi" w:cstheme="minorHAnsi"/>
          <w:b w:val="0"/>
          <w:sz w:val="22"/>
        </w:rPr>
        <w:t xml:space="preserve">, </w:t>
      </w:r>
      <w:r w:rsidR="00123D99">
        <w:rPr>
          <w:rFonts w:asciiTheme="minorHAnsi" w:hAnsiTheme="minorHAnsi" w:cstheme="minorHAnsi"/>
          <w:b w:val="0"/>
          <w:sz w:val="22"/>
        </w:rPr>
        <w:t xml:space="preserve">w których utrzymywane są świnie, </w:t>
      </w:r>
      <w:r w:rsidR="00AF5800" w:rsidRPr="001109FC">
        <w:rPr>
          <w:rFonts w:asciiTheme="minorHAnsi" w:hAnsiTheme="minorHAnsi" w:cstheme="minorHAnsi"/>
          <w:sz w:val="22"/>
        </w:rPr>
        <w:t>wynikając</w:t>
      </w:r>
      <w:r w:rsidR="00E56CFF">
        <w:rPr>
          <w:rFonts w:asciiTheme="minorHAnsi" w:hAnsiTheme="minorHAnsi" w:cstheme="minorHAnsi"/>
          <w:sz w:val="22"/>
        </w:rPr>
        <w:t>ych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</w:t>
      </w:r>
      <w:r w:rsidR="00123D99">
        <w:rPr>
          <w:rFonts w:asciiTheme="minorHAnsi" w:hAnsiTheme="minorHAnsi" w:cstheme="minorHAnsi"/>
          <w:sz w:val="22"/>
        </w:rPr>
        <w:br/>
      </w:r>
      <w:r w:rsidR="00630A3A" w:rsidRPr="001109FC">
        <w:rPr>
          <w:rFonts w:asciiTheme="minorHAnsi" w:hAnsiTheme="minorHAnsi" w:cstheme="minorHAnsi"/>
          <w:sz w:val="22"/>
        </w:rPr>
        <w:t>6 maja 2015 r. w sprawie środków podejmowanych w związku z wystąpieniem afrykańskiego pomoru świń, zmienion</w:t>
      </w:r>
      <w:r w:rsidR="00E56CFF">
        <w:rPr>
          <w:rFonts w:asciiTheme="minorHAnsi" w:hAnsiTheme="minorHAnsi" w:cstheme="minorHAnsi"/>
          <w:sz w:val="22"/>
        </w:rPr>
        <w:t>ego</w:t>
      </w:r>
      <w:r w:rsidR="00630A3A" w:rsidRPr="001109FC">
        <w:rPr>
          <w:rFonts w:asciiTheme="minorHAnsi" w:hAnsiTheme="minorHAnsi" w:cstheme="minorHAnsi"/>
          <w:sz w:val="22"/>
        </w:rPr>
        <w:t xml:space="preserve"> rozporządzeniem </w:t>
      </w:r>
      <w:proofErr w:type="spellStart"/>
      <w:r w:rsidR="00630A3A" w:rsidRPr="001109FC">
        <w:rPr>
          <w:rFonts w:asciiTheme="minorHAnsi" w:hAnsiTheme="minorHAnsi" w:cstheme="minorHAnsi"/>
          <w:sz w:val="22"/>
        </w:rPr>
        <w:t>MRiRW</w:t>
      </w:r>
      <w:proofErr w:type="spellEnd"/>
      <w:r w:rsidR="00630A3A" w:rsidRPr="001109FC">
        <w:rPr>
          <w:rFonts w:asciiTheme="minorHAnsi" w:hAnsiTheme="minorHAnsi" w:cstheme="minorHAnsi"/>
          <w:sz w:val="22"/>
        </w:rPr>
        <w:t xml:space="preserve">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terytorium Polski </w:t>
      </w:r>
      <w:r w:rsidR="00DF1CA4" w:rsidRPr="00123D99">
        <w:rPr>
          <w:b/>
          <w:u w:val="single"/>
        </w:rPr>
        <w:t>poza obszarami objętymi</w:t>
      </w:r>
      <w:r w:rsidR="008A2648" w:rsidRPr="00123D99">
        <w:rPr>
          <w:b/>
          <w:u w:val="single"/>
        </w:rPr>
        <w:t xml:space="preserve"> restrykcjami</w:t>
      </w:r>
      <w:r w:rsidR="008A2648">
        <w:t xml:space="preserve">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:rsidR="00A47164" w:rsidRPr="002C47B6" w:rsidRDefault="00FF5C2F" w:rsidP="00DD02C0">
      <w:pPr>
        <w:spacing w:after="120" w:line="240" w:lineRule="auto"/>
        <w:contextualSpacing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</w:t>
      </w:r>
      <w:r w:rsidR="00E56CFF">
        <w:rPr>
          <w:rStyle w:val="Pogrubienie"/>
        </w:rPr>
        <w:t>, w których utrzymywane są świnie</w:t>
      </w:r>
      <w:r w:rsidR="00DF1CA4" w:rsidRPr="002C47B6">
        <w:rPr>
          <w:rStyle w:val="Pogrubienie"/>
        </w:rPr>
        <w:t>:</w:t>
      </w:r>
    </w:p>
    <w:p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="00E56CFF">
        <w:rPr>
          <w:rFonts w:asciiTheme="minorHAnsi" w:hAnsiTheme="minorHAnsi"/>
          <w:sz w:val="22"/>
          <w:szCs w:val="22"/>
        </w:rPr>
        <w:t>,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</w:t>
      </w:r>
      <w:r w:rsidR="00E56CFF">
        <w:rPr>
          <w:rFonts w:asciiTheme="minorHAnsi" w:hAnsiTheme="minorHAnsi"/>
          <w:b/>
          <w:sz w:val="22"/>
          <w:szCs w:val="22"/>
        </w:rPr>
        <w:t>, w których utrzymywane są świnie,</w:t>
      </w:r>
      <w:r>
        <w:rPr>
          <w:rFonts w:asciiTheme="minorHAnsi" w:hAnsiTheme="minorHAnsi"/>
          <w:b/>
          <w:sz w:val="22"/>
          <w:szCs w:val="22"/>
        </w:rPr>
        <w:t xml:space="preserve"> obowiązuje również zakaz:</w:t>
      </w:r>
    </w:p>
    <w:p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</w:t>
      </w:r>
      <w:r w:rsidR="00A20887">
        <w:rPr>
          <w:rFonts w:asciiTheme="minorHAnsi" w:hAnsiTheme="minorHAnsi"/>
          <w:sz w:val="22"/>
          <w:szCs w:val="22"/>
        </w:rPr>
        <w:t xml:space="preserve">mi </w:t>
      </w:r>
      <w:bookmarkStart w:id="0" w:name="_GoBack"/>
      <w:bookmarkEnd w:id="0"/>
      <w:r w:rsidRPr="003E3C4B">
        <w:rPr>
          <w:rFonts w:asciiTheme="minorHAnsi" w:hAnsiTheme="minorHAnsi"/>
          <w:sz w:val="22"/>
          <w:szCs w:val="22"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,</w:t>
      </w:r>
    </w:p>
    <w:p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lastRenderedPageBreak/>
        <w:t>Ważne daty</w:t>
      </w:r>
      <w:r w:rsidR="002C47B6">
        <w:rPr>
          <w:b/>
          <w:color w:val="1F497D" w:themeColor="text2"/>
        </w:rPr>
        <w:t>:</w:t>
      </w:r>
    </w:p>
    <w:p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:rsidR="00E62FBA" w:rsidRPr="0079374D" w:rsidRDefault="001D0340" w:rsidP="0079374D">
      <w:pPr>
        <w:pStyle w:val="Akapitzlist"/>
        <w:spacing w:after="120" w:line="240" w:lineRule="auto"/>
        <w:ind w:left="45"/>
        <w:jc w:val="both"/>
      </w:pPr>
      <w:r>
        <w:rPr>
          <w:b/>
        </w:rPr>
        <w:t xml:space="preserve">Od </w:t>
      </w:r>
      <w:r w:rsidR="00C33E8E">
        <w:rPr>
          <w:b/>
        </w:rPr>
        <w:t xml:space="preserve">kwietnia 2018 r. </w:t>
      </w:r>
      <w:r w:rsidR="00A47164">
        <w:rPr>
          <w:b/>
        </w:rPr>
        <w:t xml:space="preserve">– </w:t>
      </w:r>
      <w:r w:rsidR="00053555">
        <w:t xml:space="preserve">prowadzone </w:t>
      </w:r>
      <w:r w:rsidR="00197650">
        <w:t xml:space="preserve">będą </w:t>
      </w:r>
      <w:r w:rsidR="00A47164">
        <w:t>planowe kontrole weterynaryjne w zakresie spełnienia</w:t>
      </w:r>
      <w:r w:rsidR="00293752">
        <w:t xml:space="preserve"> ww.</w:t>
      </w:r>
      <w:r w:rsidR="00A47164">
        <w:t xml:space="preserve"> wymagań</w:t>
      </w:r>
      <w:r w:rsidR="001109FC">
        <w:t>.</w:t>
      </w:r>
      <w:r w:rsidR="00A47164">
        <w:t xml:space="preserve"> </w:t>
      </w:r>
    </w:p>
    <w:p w:rsidR="00E62FBA" w:rsidRDefault="00E62FBA" w:rsidP="00B23C58">
      <w:pPr>
        <w:spacing w:after="120" w:line="240" w:lineRule="auto"/>
        <w:contextualSpacing/>
        <w:jc w:val="both"/>
        <w:rPr>
          <w:b/>
        </w:rPr>
      </w:pPr>
    </w:p>
    <w:p w:rsidR="008A2648" w:rsidRPr="002C47B6" w:rsidRDefault="00C33E8E" w:rsidP="00B23C58">
      <w:pPr>
        <w:spacing w:after="120" w:line="240" w:lineRule="auto"/>
        <w:contextualSpacing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 xml:space="preserve">Postępowanie </w:t>
      </w:r>
      <w:r w:rsidR="005C3429" w:rsidRPr="002C47B6">
        <w:rPr>
          <w:b/>
          <w:color w:val="1F497D" w:themeColor="text2"/>
        </w:rPr>
        <w:t>w przypadku stwierdzenia nieprawidłowości</w:t>
      </w:r>
      <w:r w:rsidRPr="002C47B6">
        <w:rPr>
          <w:b/>
          <w:color w:val="1F497D" w:themeColor="text2"/>
        </w:rPr>
        <w:t xml:space="preserve"> </w:t>
      </w:r>
      <w:r w:rsidR="00E56CFF">
        <w:rPr>
          <w:b/>
          <w:color w:val="1F497D" w:themeColor="text2"/>
        </w:rPr>
        <w:t xml:space="preserve">- </w:t>
      </w:r>
      <w:r w:rsidRPr="002C47B6">
        <w:rPr>
          <w:b/>
          <w:color w:val="1F497D" w:themeColor="text2"/>
        </w:rPr>
        <w:t xml:space="preserve">na podstawie </w:t>
      </w:r>
      <w:r w:rsidR="00E56CFF">
        <w:rPr>
          <w:b/>
          <w:color w:val="1F497D" w:themeColor="text2"/>
        </w:rPr>
        <w:t xml:space="preserve">przepisów </w:t>
      </w:r>
      <w:r w:rsidRPr="002C47B6">
        <w:rPr>
          <w:b/>
          <w:color w:val="1F497D" w:themeColor="text2"/>
        </w:rPr>
        <w:t xml:space="preserve">ustawy z dnia </w:t>
      </w:r>
      <w:r w:rsidR="00F60E5B" w:rsidRPr="002C47B6">
        <w:rPr>
          <w:b/>
          <w:color w:val="1F497D" w:themeColor="text2"/>
        </w:rPr>
        <w:t xml:space="preserve">11 marca 2004 r. </w:t>
      </w:r>
      <w:r w:rsidRPr="002C47B6">
        <w:rPr>
          <w:b/>
          <w:color w:val="1F497D" w:themeColor="text2"/>
        </w:rPr>
        <w:t>o ochronie zdrowia zwierząt oraz zwalcz</w:t>
      </w:r>
      <w:r w:rsidR="00F60E5B" w:rsidRPr="002C47B6">
        <w:rPr>
          <w:b/>
          <w:color w:val="1F497D" w:themeColor="text2"/>
        </w:rPr>
        <w:t>ania chorób zakaźnych zwierząt:</w:t>
      </w:r>
    </w:p>
    <w:p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proofErr w:type="spellStart"/>
      <w:r w:rsidR="00A7085F">
        <w:t>pkt</w:t>
      </w:r>
      <w:proofErr w:type="spellEnd"/>
      <w:r w:rsidR="00A7085F">
        <w:t xml:space="preserve">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</w:p>
    <w:p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</w:t>
      </w:r>
      <w:proofErr w:type="spellStart"/>
      <w:r>
        <w:t>pkt</w:t>
      </w:r>
      <w:proofErr w:type="spellEnd"/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>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736BD5" w:rsidRPr="00736BD5">
        <w:t xml:space="preserve">ać decyzje 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 xml:space="preserve">w przypadku nieusunięcia uchybień po czasie określonym w </w:t>
      </w:r>
      <w:proofErr w:type="spellStart"/>
      <w:r w:rsidR="00736BD5" w:rsidRPr="00736BD5">
        <w:t>pkt</w:t>
      </w:r>
      <w:proofErr w:type="spellEnd"/>
      <w:r w:rsidR="00736BD5" w:rsidRPr="00736BD5">
        <w:t xml:space="preserve"> 1);</w:t>
      </w:r>
    </w:p>
    <w:p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:rsidR="00374739" w:rsidRPr="00736BD5" w:rsidRDefault="00E56CFF" w:rsidP="003E3C4B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>n</w:t>
      </w:r>
      <w:r w:rsidR="003E3C4B">
        <w:t xml:space="preserve">ie wcześniej niż </w:t>
      </w:r>
      <w:r w:rsidR="00123D99">
        <w:t>przed</w:t>
      </w:r>
      <w:r w:rsidR="003E3C4B">
        <w:t xml:space="preserve"> upływ</w:t>
      </w:r>
      <w:r w:rsidR="00123D99">
        <w:t>em</w:t>
      </w:r>
      <w:r w:rsidR="003E3C4B">
        <w:t xml:space="preserve"> roku </w:t>
      </w:r>
      <w:r w:rsidR="00374739">
        <w:t xml:space="preserve">od </w:t>
      </w:r>
      <w:r w:rsidR="00123D99">
        <w:t>wydania zakazu</w:t>
      </w:r>
      <w:r w:rsidR="00374739">
        <w:t xml:space="preserve"> utrzymywania świń</w:t>
      </w:r>
      <w:r w:rsidR="00123D99">
        <w:t xml:space="preserve"> w gospodarstwie</w:t>
      </w:r>
      <w:r w:rsidR="00374739">
        <w:t xml:space="preserve">, hodowca może zgłosić do powiatowego lekarza weterynarii, że </w:t>
      </w:r>
      <w:r>
        <w:t xml:space="preserve">jego gospodarstwo </w:t>
      </w:r>
      <w:r w:rsidR="00374739">
        <w:t>spełni</w:t>
      </w:r>
      <w:r>
        <w:t>a</w:t>
      </w:r>
      <w:r w:rsidR="00374739">
        <w:t xml:space="preserve"> wymagania</w:t>
      </w:r>
      <w:r w:rsidR="003E3C4B">
        <w:t>.</w:t>
      </w:r>
      <w:r w:rsidR="00374739">
        <w:t xml:space="preserve"> </w:t>
      </w:r>
      <w:r w:rsidR="009B2090">
        <w:t xml:space="preserve">Jeżeli kontrola </w:t>
      </w:r>
      <w:r w:rsidR="003E3C4B" w:rsidRPr="003E3C4B">
        <w:t>weterynaryjna</w:t>
      </w:r>
      <w:r>
        <w:t>,</w:t>
      </w:r>
      <w:r w:rsidR="003E3C4B" w:rsidRPr="003E3C4B">
        <w:t xml:space="preserve"> przeprowadzona na wniosek posiadacza zwierząt wykaże, że w gospodarstwie zapewnion</w:t>
      </w:r>
      <w:r w:rsidR="003E3C4B">
        <w:t>o</w:t>
      </w:r>
      <w:r w:rsidR="003E3C4B" w:rsidRPr="003E3C4B">
        <w:t xml:space="preserve"> spełnianie wymagań</w:t>
      </w:r>
      <w:r w:rsidR="003E3C4B">
        <w:t>, p</w:t>
      </w:r>
      <w:r w:rsidR="003E3C4B" w:rsidRPr="003E3C4B">
        <w:t xml:space="preserve">owiatowy lekarz weterynarii może uchylić </w:t>
      </w:r>
      <w:r w:rsidR="000E3D42">
        <w:t xml:space="preserve">decyzję </w:t>
      </w:r>
      <w:r w:rsidR="003E3C4B" w:rsidRPr="003E3C4B">
        <w:t>zakaz</w:t>
      </w:r>
      <w:r w:rsidR="000E3D42">
        <w:t>ującą</w:t>
      </w:r>
      <w:r w:rsidR="003E3C4B" w:rsidRPr="003E3C4B">
        <w:t xml:space="preserve"> utrzymywania w </w:t>
      </w:r>
      <w:r w:rsidR="000E3D42">
        <w:t xml:space="preserve">tym </w:t>
      </w:r>
      <w:r w:rsidR="003E3C4B" w:rsidRPr="003E3C4B">
        <w:t>gospodarstwie</w:t>
      </w:r>
      <w:r w:rsidR="003E3C4B">
        <w:t xml:space="preserve"> świń. </w:t>
      </w:r>
    </w:p>
    <w:p w:rsidR="000E3D42" w:rsidRDefault="000E3D42" w:rsidP="00053555">
      <w:pPr>
        <w:spacing w:after="120" w:line="240" w:lineRule="auto"/>
        <w:contextualSpacing/>
        <w:jc w:val="both"/>
        <w:rPr>
          <w:b/>
          <w:color w:val="FF0000"/>
        </w:rPr>
      </w:pPr>
    </w:p>
    <w:p w:rsidR="00860E4A" w:rsidRPr="002C47B6" w:rsidRDefault="00314855" w:rsidP="00053555">
      <w:pPr>
        <w:spacing w:after="120" w:line="240" w:lineRule="auto"/>
        <w:contextualSpacing/>
        <w:jc w:val="both"/>
      </w:pPr>
      <w:r w:rsidRPr="00314855">
        <w:rPr>
          <w:b/>
          <w:color w:val="FF0000"/>
        </w:rPr>
        <w:t xml:space="preserve">Przygotowywany jest program </w:t>
      </w:r>
      <w:r w:rsidR="004C576F" w:rsidRPr="00314855">
        <w:rPr>
          <w:b/>
          <w:color w:val="FF0000"/>
        </w:rPr>
        <w:t xml:space="preserve">wsparcia </w:t>
      </w:r>
      <w:r w:rsidR="008A2648" w:rsidRPr="00314855">
        <w:rPr>
          <w:b/>
          <w:color w:val="FF0000"/>
        </w:rPr>
        <w:t>finansowe</w:t>
      </w:r>
      <w:r w:rsidR="004C576F" w:rsidRPr="00314855">
        <w:rPr>
          <w:b/>
          <w:color w:val="FF0000"/>
        </w:rPr>
        <w:t>go</w:t>
      </w:r>
      <w:r w:rsidR="00860E4A" w:rsidRPr="00314855">
        <w:rPr>
          <w:b/>
          <w:color w:val="FF0000"/>
        </w:rPr>
        <w:t xml:space="preserve"> </w:t>
      </w:r>
      <w:r w:rsidR="004C576F" w:rsidRPr="00314855">
        <w:rPr>
          <w:b/>
          <w:color w:val="FF0000"/>
        </w:rPr>
        <w:t xml:space="preserve">dla gospodarstw </w:t>
      </w:r>
      <w:r w:rsidR="00860E4A" w:rsidRPr="00314855">
        <w:rPr>
          <w:b/>
          <w:color w:val="FF0000"/>
        </w:rPr>
        <w:t xml:space="preserve">w przypadku czasowej likwidacji hodowli świń w </w:t>
      </w:r>
      <w:r w:rsidR="004C576F" w:rsidRPr="00314855">
        <w:rPr>
          <w:b/>
          <w:color w:val="FF0000"/>
        </w:rPr>
        <w:t>wyniku wydania decyzji powiatowego lekarza weterynarii</w:t>
      </w:r>
      <w:r w:rsidR="003E3C4B" w:rsidRPr="00314855">
        <w:rPr>
          <w:b/>
          <w:color w:val="FF0000"/>
        </w:rPr>
        <w:t>.</w:t>
      </w:r>
      <w:r w:rsidR="004C576F" w:rsidRPr="002C47B6">
        <w:rPr>
          <w:b/>
        </w:rPr>
        <w:t xml:space="preserve"> </w:t>
      </w:r>
      <w:r w:rsidR="004C576F" w:rsidRPr="002C47B6">
        <w:t xml:space="preserve">Wypłata środków finansowych będzie </w:t>
      </w:r>
      <w:r w:rsidR="006269ED" w:rsidRPr="002C47B6">
        <w:t>realizowan</w:t>
      </w:r>
      <w:r w:rsidR="004C576F" w:rsidRPr="002C47B6">
        <w:t>a</w:t>
      </w:r>
      <w:r w:rsidR="006269ED" w:rsidRPr="002C47B6">
        <w:t xml:space="preserve"> </w:t>
      </w:r>
      <w:r w:rsidR="004C576F" w:rsidRPr="002C47B6">
        <w:t>przez Agencję Restrukturyzacji i Modernizacji Rolnictwa (</w:t>
      </w:r>
      <w:proofErr w:type="spellStart"/>
      <w:r w:rsidR="004C576F" w:rsidRPr="002C47B6">
        <w:t>ARiMR</w:t>
      </w:r>
      <w:proofErr w:type="spellEnd"/>
      <w:r w:rsidR="004C576F" w:rsidRPr="002C47B6">
        <w:t>)</w:t>
      </w:r>
      <w:r w:rsidR="006269ED" w:rsidRPr="002C47B6">
        <w:t>.</w:t>
      </w:r>
      <w:r w:rsidR="00053555" w:rsidRPr="002C47B6">
        <w:t xml:space="preserve"> </w:t>
      </w:r>
      <w:r w:rsidR="009C67EF">
        <w:t xml:space="preserve">Przewidywana wysokość środków pomocowych wynosi </w:t>
      </w:r>
      <w:r w:rsidR="00860E4A" w:rsidRPr="002C47B6">
        <w:t>1</w:t>
      </w:r>
      <w:r>
        <w:t>31,40</w:t>
      </w:r>
      <w:r w:rsidR="004C576F" w:rsidRPr="002C47B6">
        <w:t xml:space="preserve"> </w:t>
      </w:r>
      <w:r w:rsidR="00860E4A" w:rsidRPr="002C47B6">
        <w:t>PLN/za 1</w:t>
      </w:r>
      <w:r w:rsidR="002C47B6" w:rsidRPr="002C47B6">
        <w:t xml:space="preserve"> </w:t>
      </w:r>
      <w:r w:rsidR="00860E4A" w:rsidRPr="002C47B6">
        <w:t>szt</w:t>
      </w:r>
      <w:r w:rsidR="002C47B6" w:rsidRPr="002C47B6">
        <w:t xml:space="preserve">ukę </w:t>
      </w:r>
      <w:r w:rsidR="004C576F" w:rsidRPr="002C47B6">
        <w:t>świni</w:t>
      </w:r>
      <w:r w:rsidR="00860E4A" w:rsidRPr="002C47B6">
        <w:t>/rok</w:t>
      </w:r>
      <w:r w:rsidR="00374739" w:rsidRPr="002C47B6">
        <w:t xml:space="preserve"> przez 3 lata </w:t>
      </w:r>
      <w:r w:rsidR="00B301AF" w:rsidRPr="002C47B6">
        <w:t>za każdy rok nieutrzymywania świń</w:t>
      </w:r>
      <w:r w:rsidR="003E3C4B" w:rsidRPr="002C47B6">
        <w:t>:</w:t>
      </w:r>
    </w:p>
    <w:p w:rsidR="00860E4A" w:rsidRPr="002C47B6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:rsidR="001109FC" w:rsidRPr="002C47B6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 xml:space="preserve">w gospodarstwach utrzymujących powyżej 50 </w:t>
      </w:r>
      <w:r w:rsidR="00860E4A" w:rsidRPr="002C47B6">
        <w:t xml:space="preserve">  świń, w</w:t>
      </w:r>
      <w:r w:rsidRPr="002C47B6">
        <w:t>sparcie będzie wypłacane maksymalnie za 50 sztuk</w:t>
      </w:r>
      <w:r w:rsidR="003E3C4B" w:rsidRPr="002C47B6">
        <w:t>.</w:t>
      </w:r>
      <w:r w:rsidRPr="002C47B6">
        <w:t xml:space="preserve"> </w:t>
      </w:r>
    </w:p>
    <w:p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2C47B6">
        <w:t xml:space="preserve">                   </w:t>
      </w:r>
      <w:r w:rsidR="0035420F"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:rsidR="00D31102" w:rsidRDefault="00D31102" w:rsidP="005C3429">
      <w:pPr>
        <w:spacing w:after="120" w:line="240" w:lineRule="auto"/>
        <w:jc w:val="center"/>
        <w:rPr>
          <w:i/>
        </w:rPr>
      </w:pPr>
    </w:p>
    <w:p w:rsidR="00F86879" w:rsidRPr="002C47B6" w:rsidRDefault="006C7CFF" w:rsidP="005C3429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t xml:space="preserve">Szczegółowe informacje na stronach: </w:t>
      </w:r>
      <w:hyperlink r:id="rId8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sectPr w:rsidR="00F86879" w:rsidRPr="002C47B6" w:rsidSect="00D31102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F4450" w:rsidRDefault="005F4450" w:rsidP="004E39CE">
      <w:pPr>
        <w:spacing w:after="0" w:line="240" w:lineRule="auto"/>
      </w:pPr>
      <w:r>
        <w:separator/>
      </w:r>
    </w:p>
  </w:endnote>
  <w:endnote w:type="continuationSeparator" w:id="0">
    <w:p w:rsidR="005F4450" w:rsidRDefault="005F4450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F4450" w:rsidRDefault="005F4450" w:rsidP="004E39CE">
      <w:pPr>
        <w:spacing w:after="0" w:line="240" w:lineRule="auto"/>
      </w:pPr>
      <w:r>
        <w:separator/>
      </w:r>
    </w:p>
  </w:footnote>
  <w:footnote w:type="continuationSeparator" w:id="0">
    <w:p w:rsidR="005F4450" w:rsidRDefault="005F4450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1FC4"/>
    <w:rsid w:val="000179FD"/>
    <w:rsid w:val="000230C9"/>
    <w:rsid w:val="000411AD"/>
    <w:rsid w:val="00053555"/>
    <w:rsid w:val="0005462B"/>
    <w:rsid w:val="00077FE8"/>
    <w:rsid w:val="000A0CE3"/>
    <w:rsid w:val="000C601D"/>
    <w:rsid w:val="000E3D42"/>
    <w:rsid w:val="001109FC"/>
    <w:rsid w:val="00123D99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4855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C5D53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7305"/>
    <w:rsid w:val="005C3429"/>
    <w:rsid w:val="005F4450"/>
    <w:rsid w:val="006269ED"/>
    <w:rsid w:val="00630A3A"/>
    <w:rsid w:val="00636BC4"/>
    <w:rsid w:val="00677307"/>
    <w:rsid w:val="006852BD"/>
    <w:rsid w:val="00693120"/>
    <w:rsid w:val="006C7CFF"/>
    <w:rsid w:val="006D102A"/>
    <w:rsid w:val="006D7540"/>
    <w:rsid w:val="006F6D5F"/>
    <w:rsid w:val="00734775"/>
    <w:rsid w:val="00736BD5"/>
    <w:rsid w:val="00757E84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36E87"/>
    <w:rsid w:val="009B2090"/>
    <w:rsid w:val="009C0BAA"/>
    <w:rsid w:val="009C67EF"/>
    <w:rsid w:val="009D3CDE"/>
    <w:rsid w:val="009E19BE"/>
    <w:rsid w:val="00A17C4E"/>
    <w:rsid w:val="00A20887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610DD"/>
    <w:rsid w:val="00BA183D"/>
    <w:rsid w:val="00BC2A28"/>
    <w:rsid w:val="00BE4AD3"/>
    <w:rsid w:val="00BF04AF"/>
    <w:rsid w:val="00BF732B"/>
    <w:rsid w:val="00C30FD0"/>
    <w:rsid w:val="00C33E8E"/>
    <w:rsid w:val="00D2107C"/>
    <w:rsid w:val="00D2142D"/>
    <w:rsid w:val="00D31102"/>
    <w:rsid w:val="00D5009E"/>
    <w:rsid w:val="00DA0C3D"/>
    <w:rsid w:val="00DB0452"/>
    <w:rsid w:val="00DD02C0"/>
    <w:rsid w:val="00DD297C"/>
    <w:rsid w:val="00DF1CA4"/>
    <w:rsid w:val="00E41AC2"/>
    <w:rsid w:val="00E56CFF"/>
    <w:rsid w:val="00E6145B"/>
    <w:rsid w:val="00E62FBA"/>
    <w:rsid w:val="00EF4468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tgiw.gov.pl/AS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1665A5-B58A-4531-98ED-1AAE4F9D4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89</Words>
  <Characters>6537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1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Lenovo</cp:lastModifiedBy>
  <cp:revision>2</cp:revision>
  <cp:lastPrinted>2017-09-09T11:03:00Z</cp:lastPrinted>
  <dcterms:created xsi:type="dcterms:W3CDTF">2018-04-05T07:37:00Z</dcterms:created>
  <dcterms:modified xsi:type="dcterms:W3CDTF">2018-04-05T07:37:00Z</dcterms:modified>
</cp:coreProperties>
</file>